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B6338" w14:textId="642BDFB7" w:rsidR="00676774" w:rsidRDefault="00A5683F" w:rsidP="00DA3464">
      <w:pPr>
        <w:pStyle w:val="Heading1"/>
        <w:tabs>
          <w:tab w:val="left" w:pos="0"/>
        </w:tabs>
        <w:ind w:hanging="90"/>
      </w:pPr>
      <w:r>
        <w:t xml:space="preserve">Curriculum Committee Membership </w:t>
      </w:r>
      <w:r w:rsidR="00DF7174">
        <w:t>23-24</w:t>
      </w:r>
    </w:p>
    <w:p w14:paraId="49EA3BED" w14:textId="77777777" w:rsidR="003B535E" w:rsidRPr="003B535E" w:rsidRDefault="003B535E" w:rsidP="003B535E">
      <w:pPr>
        <w:pStyle w:val="NoSpacing"/>
        <w:rPr>
          <w:sz w:val="16"/>
        </w:rPr>
      </w:pPr>
      <w:r>
        <w:rPr>
          <w:sz w:val="16"/>
          <w:highlight w:val="yellow"/>
        </w:rPr>
        <w:t>v</w:t>
      </w:r>
      <w:r w:rsidRPr="003B535E">
        <w:rPr>
          <w:sz w:val="16"/>
          <w:highlight w:val="yellow"/>
        </w:rPr>
        <w:t>acant</w:t>
      </w:r>
    </w:p>
    <w:p w14:paraId="3A09D21B" w14:textId="65C03195" w:rsidR="003B535E" w:rsidRPr="003B535E" w:rsidRDefault="003B535E" w:rsidP="003B535E">
      <w:pPr>
        <w:pStyle w:val="NoSpacing"/>
        <w:rPr>
          <w:sz w:val="16"/>
        </w:rPr>
      </w:pP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5580"/>
        <w:gridCol w:w="1530"/>
        <w:gridCol w:w="1620"/>
      </w:tblGrid>
      <w:tr w:rsidR="00A5683F" w:rsidRPr="009C1426" w14:paraId="73DE2FC4" w14:textId="77777777" w:rsidTr="00790025">
        <w:tc>
          <w:tcPr>
            <w:tcW w:w="10795" w:type="dxa"/>
            <w:gridSpan w:val="4"/>
            <w:vAlign w:val="bottom"/>
          </w:tcPr>
          <w:p w14:paraId="25CE3BF0" w14:textId="77777777" w:rsidR="00A5683F" w:rsidRPr="009C1426" w:rsidRDefault="00A5683F" w:rsidP="00E0747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Curriculum Committee/Curriculum Office</w:t>
            </w:r>
          </w:p>
        </w:tc>
      </w:tr>
      <w:tr w:rsidR="0051085A" w:rsidRPr="009C1426" w14:paraId="4981F8FD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DDB5A4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3233B2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A1D79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20D9403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51085A" w:rsidRPr="009C1426" w14:paraId="3C90A62C" w14:textId="77777777" w:rsidTr="007E5AF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39EEC9" w14:textId="01855677" w:rsidR="00A5683F" w:rsidRPr="009C1426" w:rsidRDefault="007E5AFF" w:rsidP="00A66E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rrie Hugh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B8A4593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9BE6DA" w14:textId="48D4A87B" w:rsidR="00A5683F" w:rsidRPr="009C1426" w:rsidRDefault="00A66E00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7E5AFF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1F419DA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-year</w:t>
            </w:r>
          </w:p>
        </w:tc>
      </w:tr>
      <w:tr w:rsidR="00C54055" w:rsidRPr="009C1426" w14:paraId="72CE598C" w14:textId="77777777" w:rsidTr="0098365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443C812" w14:textId="319356B0" w:rsidR="00C54055" w:rsidRPr="009C1426" w:rsidRDefault="0098365F" w:rsidP="009C14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 Le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75F051A" w14:textId="77777777" w:rsidR="00C54055" w:rsidRPr="009C1426" w:rsidRDefault="00C5405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ernate Chai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537083" w14:textId="6C85F7F1" w:rsidR="00C54055" w:rsidRPr="009C1426" w:rsidRDefault="00C54055" w:rsidP="000C76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C7298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3104907" w14:textId="77777777" w:rsidR="00C54055" w:rsidRPr="009C1426" w:rsidRDefault="00C5405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year</w:t>
            </w:r>
          </w:p>
        </w:tc>
      </w:tr>
      <w:tr w:rsidR="00F716EF" w:rsidRPr="009C1426" w14:paraId="3B218CE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14E3F0D" w14:textId="77777777" w:rsidR="00F716EF" w:rsidRPr="009C1426" w:rsidRDefault="00F716EF" w:rsidP="00F716E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avid Plotki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1D5C4D7" w14:textId="77777777" w:rsidR="00F716EF" w:rsidRPr="009C1426" w:rsidRDefault="00F716EF" w:rsidP="00F716E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Vice President, Instruction &amp; Studen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ED5454" w14:textId="77777777" w:rsidR="00F716EF" w:rsidRPr="009C1426" w:rsidRDefault="00F716EF" w:rsidP="00F716E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BC90DC2" w14:textId="77777777" w:rsidR="00F716EF" w:rsidRPr="009C1426" w:rsidRDefault="00F716EF" w:rsidP="00F716E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0CBE497F" w14:textId="77777777" w:rsidTr="0015784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26D043" w14:textId="77777777" w:rsidR="00A5683F" w:rsidRPr="009C1426" w:rsidRDefault="00CE13A1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Jason Kovac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104E1E" w14:textId="77777777" w:rsidR="00A5683F" w:rsidRPr="009C1426" w:rsidRDefault="00A5683F" w:rsidP="00E25CD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Dean, </w:t>
            </w:r>
            <w:r w:rsidR="00E25CD2">
              <w:rPr>
                <w:sz w:val="20"/>
                <w:szCs w:val="20"/>
              </w:rPr>
              <w:t>Institutional Effectiveness &amp; Plann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919C15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1D9A8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4D0556" w:rsidRPr="009C1426" w14:paraId="2E04C617" w14:textId="77777777" w:rsidTr="0015784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8A798C" w14:textId="341F4EC3" w:rsidR="004D0556" w:rsidRPr="009C1426" w:rsidRDefault="004D0556" w:rsidP="004D05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E65E80A" w14:textId="57896DEE" w:rsidR="004D0556" w:rsidRPr="009C1426" w:rsidRDefault="004D0556" w:rsidP="004D05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ciate Dean, Institutional Effectiveness &amp; Plann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83D553" w14:textId="4EF5DEA3" w:rsidR="004D0556" w:rsidRPr="009C1426" w:rsidRDefault="004D0556" w:rsidP="004D0556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9B9736" w14:textId="496AF4B2" w:rsidR="004D0556" w:rsidRPr="009C1426" w:rsidRDefault="004D0556" w:rsidP="004D0556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0D9D77D7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164ACD" w14:textId="0BE70C8B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ru Urbassik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140871F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irector, Curriculum &amp; Schedul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38C726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0E81FB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595CEB35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D0B3E1B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gan Feagl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5A8B31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urriculum &amp; Scheduling Office/Recorde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39ABA8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1F2C42F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40BC9EF5" w14:textId="77777777" w:rsidTr="00C878F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B82992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lizabeth Carn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01FA44D" w14:textId="2087F093" w:rsidR="00A5683F" w:rsidRPr="009C1426" w:rsidRDefault="00217477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er for Teaching and Learning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8EEE4C7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CB9914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4916F65E" w14:textId="77777777" w:rsidTr="0047224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F2AFF3D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Rotat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8E7FA8" w14:textId="77777777" w:rsidR="00A5683F" w:rsidRPr="009C1426" w:rsidRDefault="00A5683F" w:rsidP="0075333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SG Student Representativ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C42839" w14:textId="77777777" w:rsidR="00A5683F" w:rsidRPr="009C1426" w:rsidRDefault="0082507E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7E488" w14:textId="77777777" w:rsidR="00A5683F" w:rsidRPr="009C1426" w:rsidRDefault="0082507E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6E1A9163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10F6607F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6E0B4A3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Librar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057EBC84" w14:textId="0BFD58BE" w:rsidR="00A5683F" w:rsidRPr="009C1426" w:rsidRDefault="002859AC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B96037">
              <w:rPr>
                <w:sz w:val="20"/>
                <w:szCs w:val="20"/>
              </w:rPr>
              <w:t>6</w:t>
            </w:r>
            <w:r w:rsidR="00A5683F"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A12CB9F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7DAE3AD6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0C48821F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54B49C2D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2FD85E0A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1A9C6A7F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</w:tr>
      <w:tr w:rsidR="00A5683F" w:rsidRPr="009C1426" w14:paraId="40158844" w14:textId="77777777" w:rsidTr="00790025">
        <w:tc>
          <w:tcPr>
            <w:tcW w:w="10795" w:type="dxa"/>
            <w:gridSpan w:val="4"/>
            <w:vAlign w:val="bottom"/>
          </w:tcPr>
          <w:p w14:paraId="2014267F" w14:textId="77777777" w:rsidR="00A5683F" w:rsidRPr="009C1426" w:rsidRDefault="00A5683F" w:rsidP="00E0747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Academic Foundations and Connections (AFAC)</w:t>
            </w:r>
          </w:p>
        </w:tc>
      </w:tr>
      <w:tr w:rsidR="0051085A" w:rsidRPr="009C1426" w14:paraId="50E0F31C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1519600A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86101D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724F004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F18AE3B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51085A" w:rsidRPr="009C1426" w14:paraId="0E1AC408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0DB65AB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ara Spreh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BD82B8F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Dean, AFAC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F0BF002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8033525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065B21" w:rsidRPr="009C1426" w14:paraId="557FE69C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3ACB008" w14:textId="5117B5D9" w:rsidR="00065B21" w:rsidRDefault="00065B21" w:rsidP="00065B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is Sweet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2EA09C9" w14:textId="38310AD3" w:rsidR="00065B21" w:rsidRPr="009C1426" w:rsidRDefault="00065B21" w:rsidP="00065B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86268F" w14:textId="45531807" w:rsidR="00065B21" w:rsidRPr="009C1426" w:rsidRDefault="00065B21" w:rsidP="00065B2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81FAD0" w14:textId="1FCD99D0" w:rsidR="00065B21" w:rsidRPr="009C1426" w:rsidRDefault="00065B21" w:rsidP="00065B2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11AA8785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3DF167D" w14:textId="77777777" w:rsidR="00A5683F" w:rsidRPr="009C1426" w:rsidRDefault="003D1F1A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rie Sann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06E7A00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inancial Ai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4B1B80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16B04F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6EC8DDCE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1DC298" w14:textId="77777777" w:rsidR="00A5683F" w:rsidRPr="009C1426" w:rsidRDefault="00CE720A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arah Steidl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BF33C9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Graduation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327572" w14:textId="77777777" w:rsidR="00A5683F" w:rsidRPr="009C1426" w:rsidRDefault="00A5683F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</w:t>
            </w:r>
            <w:r w:rsidR="00676774" w:rsidRPr="009C1426">
              <w:rPr>
                <w:sz w:val="20"/>
                <w:szCs w:val="20"/>
              </w:rPr>
              <w:t>-</w:t>
            </w:r>
            <w:r w:rsidRPr="009C1426">
              <w:rPr>
                <w:sz w:val="20"/>
                <w:szCs w:val="20"/>
              </w:rPr>
              <w:t>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2D05E91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676A9D" w:rsidRPr="009C1426" w14:paraId="2BBCBB43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73F1153" w14:textId="6C53E0ED" w:rsidR="00676A9D" w:rsidRPr="009C1426" w:rsidRDefault="00676A9D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Smith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988640A" w14:textId="05DEE653" w:rsidR="00676A9D" w:rsidRPr="009C1426" w:rsidRDefault="00676A9D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erans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07280AB" w14:textId="31CF21C6" w:rsidR="00676A9D" w:rsidRPr="009C1426" w:rsidRDefault="00676A9D" w:rsidP="006767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BED9F7" w14:textId="4ABE1B49" w:rsidR="00676A9D" w:rsidRPr="009C1426" w:rsidRDefault="00676A9D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</w:t>
            </w:r>
            <w:bookmarkStart w:id="0" w:name="_GoBack"/>
            <w:bookmarkEnd w:id="0"/>
            <w:r>
              <w:rPr>
                <w:sz w:val="20"/>
                <w:szCs w:val="20"/>
              </w:rPr>
              <w:t>ear</w:t>
            </w:r>
          </w:p>
        </w:tc>
      </w:tr>
      <w:tr w:rsidR="0051085A" w:rsidRPr="009C1426" w14:paraId="5752FA58" w14:textId="77777777" w:rsidTr="00E84DC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F20EB7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ustin Bar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32B4518" w14:textId="77777777" w:rsidR="00A5683F" w:rsidRPr="009C1426" w:rsidRDefault="00A5683F" w:rsidP="00A7696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irector, St</w:t>
            </w:r>
            <w:r w:rsidR="00A7696A">
              <w:rPr>
                <w:sz w:val="20"/>
                <w:szCs w:val="20"/>
              </w:rPr>
              <w:t>udent Academic Support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E066F8D" w14:textId="7D88292E" w:rsidR="00A5683F" w:rsidRPr="009C1426" w:rsidRDefault="00E7316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84DCC">
              <w:rPr>
                <w:sz w:val="20"/>
                <w:szCs w:val="20"/>
              </w:rPr>
              <w:t>6</w:t>
            </w:r>
            <w:r w:rsidR="00A5683F"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F25926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2838BEAB" w14:textId="77777777" w:rsidTr="00E84DC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55ADF42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Kara Leonar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339FEC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cademic and Career Coach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8AFC60" w14:textId="13450E16" w:rsidR="00A5683F" w:rsidRPr="009C1426" w:rsidRDefault="00E7316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84DCC">
              <w:rPr>
                <w:sz w:val="20"/>
                <w:szCs w:val="20"/>
              </w:rPr>
              <w:t>6</w:t>
            </w:r>
            <w:r w:rsidR="00A5683F"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400A7F9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7E7A85" w:rsidRPr="009C1426" w14:paraId="33A24EB2" w14:textId="77777777" w:rsidTr="0001330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3F77D57" w14:textId="77777777" w:rsidR="007E7A85" w:rsidRPr="007E7A85" w:rsidRDefault="0014248E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rea Vergu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903690" w14:textId="77777777" w:rsidR="007E7A85" w:rsidRPr="009C1426" w:rsidRDefault="006457C1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Basic Skills Development &amp; ESL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F8A28D8" w14:textId="7F8B0041" w:rsidR="007E7A85" w:rsidRPr="009C1426" w:rsidRDefault="00BC34F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01330A">
              <w:rPr>
                <w:sz w:val="20"/>
                <w:szCs w:val="20"/>
              </w:rPr>
              <w:t>5</w:t>
            </w:r>
            <w:r w:rsidR="007E7A85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24DF44E" w14:textId="77777777" w:rsidR="007E7A85" w:rsidRPr="009C1426" w:rsidRDefault="007E7A85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57FE056E" w14:textId="77777777" w:rsidTr="001A0B4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4B1CDF7" w14:textId="2CD7B3A1" w:rsidR="00A5683F" w:rsidRPr="001A0B44" w:rsidRDefault="00B70099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anda Coff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376B9F" w14:textId="60908CC5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glis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D28AC5F" w14:textId="4018DA98" w:rsidR="00A5683F" w:rsidRPr="009C1426" w:rsidRDefault="00CE720A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 w:rsidR="00B70099">
              <w:rPr>
                <w:sz w:val="20"/>
                <w:szCs w:val="20"/>
              </w:rPr>
              <w:t>4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698AC8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2A9DA370" w14:textId="77777777" w:rsidTr="0001330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232095" w14:textId="77777777" w:rsidR="00A5683F" w:rsidRPr="001A0B44" w:rsidRDefault="00A5683F" w:rsidP="00B23006">
            <w:pPr>
              <w:rPr>
                <w:b/>
                <w:sz w:val="20"/>
                <w:szCs w:val="20"/>
              </w:rPr>
            </w:pPr>
            <w:r w:rsidRPr="001A0B44">
              <w:rPr>
                <w:b/>
                <w:sz w:val="20"/>
                <w:szCs w:val="20"/>
              </w:rPr>
              <w:t>Tracy Nelso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A5C2E1" w14:textId="0F427203" w:rsidR="00A5683F" w:rsidRPr="001A0B44" w:rsidRDefault="00A5683F" w:rsidP="00A5683F">
            <w:pPr>
              <w:rPr>
                <w:sz w:val="20"/>
                <w:szCs w:val="20"/>
              </w:rPr>
            </w:pPr>
            <w:r w:rsidRPr="001A0B44">
              <w:rPr>
                <w:sz w:val="20"/>
                <w:szCs w:val="20"/>
              </w:rPr>
              <w:t>Health/Physical Education</w:t>
            </w:r>
            <w:r w:rsidR="001A0B44">
              <w:rPr>
                <w:sz w:val="20"/>
                <w:szCs w:val="20"/>
              </w:rPr>
              <w:t xml:space="preserve">; </w:t>
            </w:r>
            <w:r w:rsidR="001A0B44" w:rsidRPr="001A0B44">
              <w:rPr>
                <w:b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73207E8" w14:textId="3F54624F" w:rsidR="00A5683F" w:rsidRPr="001A0B44" w:rsidRDefault="001C6DA8" w:rsidP="001C6DA8">
            <w:pPr>
              <w:rPr>
                <w:sz w:val="20"/>
                <w:szCs w:val="20"/>
              </w:rPr>
            </w:pPr>
            <w:r w:rsidRPr="001A0B44">
              <w:rPr>
                <w:sz w:val="20"/>
                <w:szCs w:val="20"/>
              </w:rPr>
              <w:t>202</w:t>
            </w:r>
            <w:r w:rsidR="0001330A">
              <w:rPr>
                <w:sz w:val="20"/>
                <w:szCs w:val="20"/>
              </w:rPr>
              <w:t>5</w:t>
            </w:r>
            <w:r w:rsidR="00A5683F" w:rsidRPr="001A0B44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6624C7" w14:textId="77777777" w:rsidR="00A5683F" w:rsidRPr="001A0B44" w:rsidRDefault="00A5683F" w:rsidP="00A5683F">
            <w:pPr>
              <w:rPr>
                <w:sz w:val="20"/>
                <w:szCs w:val="20"/>
              </w:rPr>
            </w:pPr>
            <w:r w:rsidRPr="001A0B44"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6F2A873E" w14:textId="77777777" w:rsidTr="00876B92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C93BB8D" w14:textId="5A5428E4" w:rsidR="00A5683F" w:rsidRPr="009C1426" w:rsidRDefault="00876B92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lly Merc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8F1572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at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368EC1" w14:textId="3771F68E" w:rsidR="00A5683F" w:rsidRPr="009C1426" w:rsidRDefault="000C7624" w:rsidP="00A56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490CEB">
              <w:rPr>
                <w:sz w:val="20"/>
                <w:szCs w:val="20"/>
              </w:rPr>
              <w:t>6</w:t>
            </w:r>
            <w:r w:rsidR="00A5683F"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0F61DF" w14:textId="77777777" w:rsidR="00A5683F" w:rsidRPr="009C1426" w:rsidRDefault="00A5683F" w:rsidP="00A5683F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3E6B78" w:rsidRPr="009C1426" w14:paraId="7E99B57E" w14:textId="77777777" w:rsidTr="00E66CB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D93508E" w14:textId="65CDABFB" w:rsidR="003E6B78" w:rsidRPr="009C1426" w:rsidRDefault="00E66CB4" w:rsidP="003E6B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an Cort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863B51" w14:textId="77777777" w:rsidR="003E6B78" w:rsidRPr="009C1426" w:rsidRDefault="003E6B78" w:rsidP="003E6B78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9E6332" w14:textId="39F2B85F" w:rsidR="003E6B78" w:rsidRPr="009C1426" w:rsidRDefault="00E66CB4" w:rsidP="003E6B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6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E506E06" w14:textId="77777777" w:rsidR="003E6B78" w:rsidRPr="009C1426" w:rsidRDefault="003E6B78" w:rsidP="003E6B78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783B9F7D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69D49064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1AB442A4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106D6027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4F0E7216" w14:textId="77777777" w:rsidR="00A5683F" w:rsidRPr="009C1426" w:rsidRDefault="00A5683F" w:rsidP="00A5683F">
            <w:pPr>
              <w:rPr>
                <w:sz w:val="20"/>
                <w:szCs w:val="20"/>
              </w:rPr>
            </w:pPr>
          </w:p>
        </w:tc>
      </w:tr>
      <w:tr w:rsidR="0051085A" w:rsidRPr="009C1426" w14:paraId="36302F56" w14:textId="77777777" w:rsidTr="00790025">
        <w:tc>
          <w:tcPr>
            <w:tcW w:w="10795" w:type="dxa"/>
            <w:gridSpan w:val="4"/>
            <w:vAlign w:val="bottom"/>
          </w:tcPr>
          <w:p w14:paraId="22627506" w14:textId="77777777" w:rsidR="0051085A" w:rsidRPr="009C1426" w:rsidRDefault="0051085A" w:rsidP="00E07479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bookmarkStart w:id="1" w:name="_Hlk146634257"/>
            <w:r w:rsidRPr="009C1426">
              <w:rPr>
                <w:sz w:val="22"/>
                <w:szCs w:val="20"/>
              </w:rPr>
              <w:t>Arts &amp; Sciences</w:t>
            </w:r>
          </w:p>
        </w:tc>
      </w:tr>
      <w:tr w:rsidR="0051085A" w:rsidRPr="009C1426" w14:paraId="1E316E7A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194CD02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7489AC9A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0AF78EB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6BEBBA4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51085A" w:rsidRPr="009C1426" w14:paraId="34EC148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9680760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ue Goff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6EFCB89" w14:textId="2A69E64C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ean, Arts &amp; Science</w:t>
            </w:r>
            <w:r w:rsidR="00623676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860228E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B1A8EFC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51085A" w:rsidRPr="009C1426" w14:paraId="5D7A8E34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FDBE3EB" w14:textId="03721C9E" w:rsidR="0051085A" w:rsidRPr="005E1C83" w:rsidRDefault="005C1CE4" w:rsidP="0051085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ndrea Snitk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C391A7" w14:textId="50DEC71B" w:rsidR="0051085A" w:rsidRPr="005E1C83" w:rsidRDefault="0051085A" w:rsidP="0051085A">
            <w:pPr>
              <w:rPr>
                <w:b/>
                <w:sz w:val="20"/>
                <w:szCs w:val="20"/>
              </w:rPr>
            </w:pPr>
            <w:r w:rsidRPr="005B6E6C">
              <w:rPr>
                <w:sz w:val="20"/>
                <w:szCs w:val="20"/>
              </w:rPr>
              <w:t>Associate Dean, Arts &amp; Science</w:t>
            </w:r>
            <w:r w:rsidR="00623676" w:rsidRPr="005B6E6C">
              <w:rPr>
                <w:sz w:val="20"/>
                <w:szCs w:val="20"/>
              </w:rPr>
              <w:t>s</w:t>
            </w:r>
            <w:r w:rsidR="002B7D6D" w:rsidRPr="005B6E6C">
              <w:rPr>
                <w:sz w:val="20"/>
                <w:szCs w:val="20"/>
              </w:rPr>
              <w:t>;</w:t>
            </w:r>
            <w:r w:rsidR="002B7D6D" w:rsidRPr="005E1C83">
              <w:rPr>
                <w:b/>
                <w:sz w:val="20"/>
                <w:szCs w:val="20"/>
              </w:rPr>
              <w:t xml:space="preserve"> </w:t>
            </w:r>
            <w:r w:rsidR="005E1C83">
              <w:rPr>
                <w:b/>
                <w:sz w:val="20"/>
                <w:szCs w:val="20"/>
              </w:rPr>
              <w:t>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6B780FF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DC7B80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3950FE" w:rsidRPr="009C1426" w14:paraId="777018E9" w14:textId="77777777" w:rsidTr="003C1CF6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AE3D47" w14:textId="1D71D36B" w:rsidR="003950FE" w:rsidRPr="009C1426" w:rsidRDefault="003C1CF6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a Brodnicki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71A535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Art, Comm, Theatre, Journalism, World Lang, Music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DBC8FC" w14:textId="173C3C40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00EAA"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BA2025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3950FE" w:rsidRPr="009C1426" w14:paraId="2B8A3226" w14:textId="77777777" w:rsidTr="00FD61BF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788AF2" w14:textId="7F2EFD19" w:rsidR="003950FE" w:rsidRPr="009C1426" w:rsidRDefault="00FD61BF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nna Myer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57739C3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EFAB22" w14:textId="3E820FAE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FD61BF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850129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3950FE" w:rsidRPr="009C1426" w14:paraId="4472B8C2" w14:textId="77777777" w:rsidTr="004918E3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B2B4BE" w14:textId="53762643" w:rsidR="003950FE" w:rsidRPr="009C1426" w:rsidRDefault="004918E3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ra Carino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CCCE2B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uter Scienc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0E05E4" w14:textId="0EEC0190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E00EA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04AD21" w14:textId="77777777" w:rsidR="003950FE" w:rsidRPr="009C1426" w:rsidRDefault="003950FE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1A0B44" w:rsidRPr="009C1426" w14:paraId="0BAF60CC" w14:textId="77777777" w:rsidTr="007575BD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026C85E" w14:textId="0921992A" w:rsidR="001A0B44" w:rsidRDefault="001A0B44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ricia McFarlan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E1621D" w14:textId="69E6A584" w:rsidR="001A0B44" w:rsidRDefault="001A0B44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culty-At-Large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7DD391" w14:textId="4FEE01CB" w:rsidR="001A0B44" w:rsidRDefault="001A0B44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7575BD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2A5297" w14:textId="77777777" w:rsidR="001A0B44" w:rsidRDefault="001A0B44" w:rsidP="003950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51085A" w:rsidRPr="009C1426" w14:paraId="631AF672" w14:textId="77777777" w:rsidTr="00FB4ABC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2121FD" w14:textId="395CAF57" w:rsidR="0051085A" w:rsidRPr="009C1426" w:rsidRDefault="00FB4ABC" w:rsidP="0051085A">
            <w:pPr>
              <w:rPr>
                <w:sz w:val="20"/>
                <w:szCs w:val="20"/>
              </w:rPr>
            </w:pPr>
            <w:r w:rsidRPr="00FB4ABC">
              <w:rPr>
                <w:sz w:val="20"/>
                <w:szCs w:val="20"/>
              </w:rPr>
              <w:t>Gentiana</w:t>
            </w:r>
            <w:r>
              <w:rPr>
                <w:sz w:val="20"/>
                <w:szCs w:val="20"/>
              </w:rPr>
              <w:t xml:space="preserve"> L</w:t>
            </w:r>
            <w:r w:rsidRPr="00FB4ABC">
              <w:rPr>
                <w:sz w:val="20"/>
                <w:szCs w:val="20"/>
              </w:rPr>
              <w:t>oeffl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C21C360" w14:textId="7952F565" w:rsidR="0051085A" w:rsidRPr="009C1426" w:rsidRDefault="00475140" w:rsidP="005108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siness, </w:t>
            </w:r>
            <w:r w:rsidR="0051085A" w:rsidRPr="009C1426">
              <w:rPr>
                <w:sz w:val="20"/>
                <w:szCs w:val="20"/>
              </w:rPr>
              <w:t>Horticultur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50F2E6" w14:textId="1E6B0518" w:rsidR="0051085A" w:rsidRPr="009C1426" w:rsidRDefault="00520322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 w:rsidR="00BB40D3"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831DCD" w14:textId="77777777" w:rsidR="0051085A" w:rsidRPr="009C1426" w:rsidRDefault="0051085A" w:rsidP="0051085A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990CB3" w:rsidRPr="009C1426" w14:paraId="415A6819" w14:textId="77777777" w:rsidTr="0074366E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6D5D5D" w14:textId="0AC91BD6" w:rsidR="00990CB3" w:rsidRPr="0074366E" w:rsidRDefault="0074366E" w:rsidP="00990CB3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Eric Le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A38C7B" w14:textId="77777777" w:rsidR="00990CB3" w:rsidRPr="0074366E" w:rsidRDefault="00990CB3" w:rsidP="00990CB3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Sciences and Engineer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512066" w14:textId="339823E6" w:rsidR="00990CB3" w:rsidRPr="0074366E" w:rsidRDefault="00990CB3" w:rsidP="00990CB3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202</w:t>
            </w:r>
            <w:r w:rsidR="0025298E" w:rsidRPr="0074366E">
              <w:rPr>
                <w:sz w:val="20"/>
                <w:szCs w:val="20"/>
              </w:rPr>
              <w:t>5</w:t>
            </w:r>
            <w:r w:rsidRPr="0074366E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654E177" w14:textId="77777777" w:rsidR="00990CB3" w:rsidRPr="0074366E" w:rsidRDefault="00990CB3" w:rsidP="00990CB3">
            <w:pPr>
              <w:rPr>
                <w:sz w:val="20"/>
                <w:szCs w:val="20"/>
              </w:rPr>
            </w:pPr>
            <w:r w:rsidRPr="0074366E">
              <w:rPr>
                <w:sz w:val="20"/>
                <w:szCs w:val="20"/>
              </w:rPr>
              <w:t>3-year</w:t>
            </w:r>
          </w:p>
        </w:tc>
      </w:tr>
      <w:tr w:rsidR="00990CB3" w:rsidRPr="009C1426" w14:paraId="4E7F5FC7" w14:textId="77777777" w:rsidTr="004E5E2B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4586711" w14:textId="77777777" w:rsidR="00990CB3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rrie Hughe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E76C4CE" w14:textId="77777777" w:rsidR="00990CB3" w:rsidRPr="009C1426" w:rsidRDefault="00990CB3" w:rsidP="00990CB3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68CD34" w14:textId="20144307" w:rsidR="00990CB3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7E5AFF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9530D6" w14:textId="77777777" w:rsidR="00990CB3" w:rsidRPr="009C1426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990CB3" w:rsidRPr="009C1426" w14:paraId="6CCE1292" w14:textId="77777777" w:rsidTr="001A49C1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9F1273" w14:textId="77777777" w:rsidR="00990CB3" w:rsidRPr="009C1426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rles Siegfried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937F66" w14:textId="63312F0F" w:rsidR="00990CB3" w:rsidRPr="009C1426" w:rsidRDefault="002641D5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ociate</w:t>
            </w:r>
            <w:r w:rsidR="009F3864">
              <w:rPr>
                <w:sz w:val="20"/>
                <w:szCs w:val="20"/>
              </w:rPr>
              <w:t xml:space="preserve"> Facult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8B39AD" w14:textId="7D32AF35" w:rsidR="00990CB3" w:rsidRPr="009C1426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1A49C1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330A8F2" w14:textId="77777777" w:rsidR="00990CB3" w:rsidRPr="009C1426" w:rsidRDefault="00990CB3" w:rsidP="00990C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683E5C75" w14:textId="77777777" w:rsidTr="001E2862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7F4A71A8" w14:textId="2792C524" w:rsidR="001E2862" w:rsidRDefault="001E2862" w:rsidP="001E2862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65F729E6" w14:textId="69E41615" w:rsidR="001E2862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560F3DBC" w14:textId="3863556F" w:rsidR="001E2862" w:rsidRDefault="0025298E" w:rsidP="001E2862">
            <w:pPr>
              <w:rPr>
                <w:sz w:val="20"/>
                <w:szCs w:val="20"/>
              </w:rPr>
            </w:pPr>
            <w:r w:rsidRPr="0025298E">
              <w:rPr>
                <w:sz w:val="20"/>
                <w:szCs w:val="20"/>
              </w:rPr>
              <w:t>202</w:t>
            </w:r>
            <w:r w:rsidR="00830594">
              <w:rPr>
                <w:sz w:val="20"/>
                <w:szCs w:val="20"/>
              </w:rPr>
              <w:t>6</w:t>
            </w:r>
            <w:r w:rsidRPr="0025298E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00"/>
            <w:vAlign w:val="bottom"/>
          </w:tcPr>
          <w:p w14:paraId="21C045B1" w14:textId="478DD78B" w:rsidR="001E2862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bookmarkEnd w:id="1"/>
      <w:tr w:rsidR="001E2862" w:rsidRPr="009C1426" w14:paraId="46725D09" w14:textId="77777777" w:rsidTr="0061303F">
        <w:trPr>
          <w:trHeight w:val="60"/>
        </w:trPr>
        <w:tc>
          <w:tcPr>
            <w:tcW w:w="2065" w:type="dxa"/>
            <w:tcBorders>
              <w:top w:val="single" w:sz="4" w:space="0" w:color="BFBFBF" w:themeColor="background1" w:themeShade="BF"/>
            </w:tcBorders>
            <w:vAlign w:val="bottom"/>
          </w:tcPr>
          <w:p w14:paraId="38AB4FE5" w14:textId="77777777" w:rsidR="001E2862" w:rsidRPr="009C1426" w:rsidRDefault="001E2862" w:rsidP="001E2862">
            <w:pPr>
              <w:rPr>
                <w:sz w:val="20"/>
                <w:szCs w:val="20"/>
              </w:rPr>
            </w:pPr>
          </w:p>
        </w:tc>
        <w:tc>
          <w:tcPr>
            <w:tcW w:w="5580" w:type="dxa"/>
            <w:tcBorders>
              <w:top w:val="single" w:sz="4" w:space="0" w:color="BFBFBF" w:themeColor="background1" w:themeShade="BF"/>
            </w:tcBorders>
            <w:vAlign w:val="bottom"/>
          </w:tcPr>
          <w:p w14:paraId="1F24CA8D" w14:textId="77777777" w:rsidR="001E2862" w:rsidRPr="009C1426" w:rsidRDefault="001E2862" w:rsidP="001E2862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</w:tcBorders>
            <w:vAlign w:val="bottom"/>
          </w:tcPr>
          <w:p w14:paraId="617B4C33" w14:textId="77777777" w:rsidR="001E2862" w:rsidRPr="009C1426" w:rsidRDefault="001E2862" w:rsidP="001E2862">
            <w:pPr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  <w:vAlign w:val="bottom"/>
          </w:tcPr>
          <w:p w14:paraId="52273D95" w14:textId="77777777" w:rsidR="001E2862" w:rsidRPr="009C1426" w:rsidRDefault="001E2862" w:rsidP="001E2862">
            <w:pPr>
              <w:rPr>
                <w:sz w:val="20"/>
                <w:szCs w:val="20"/>
              </w:rPr>
            </w:pPr>
          </w:p>
        </w:tc>
      </w:tr>
      <w:tr w:rsidR="001E2862" w:rsidRPr="009C1426" w14:paraId="2F1F6EBD" w14:textId="77777777" w:rsidTr="00790025">
        <w:tc>
          <w:tcPr>
            <w:tcW w:w="10795" w:type="dxa"/>
            <w:gridSpan w:val="4"/>
            <w:vAlign w:val="bottom"/>
          </w:tcPr>
          <w:p w14:paraId="2C680F4B" w14:textId="77777777" w:rsidR="001E2862" w:rsidRPr="009C1426" w:rsidRDefault="001E2862" w:rsidP="001E2862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Technology, Applied Science, and Public Services (TAPS)</w:t>
            </w:r>
          </w:p>
        </w:tc>
      </w:tr>
      <w:tr w:rsidR="001E2862" w:rsidRPr="009C1426" w14:paraId="5E1D8E85" w14:textId="77777777" w:rsidTr="00790025">
        <w:tc>
          <w:tcPr>
            <w:tcW w:w="206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63E80EDE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558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588F3C0E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Committee Role</w:t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9FFC406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340FD2FA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erm Cycle</w:t>
            </w:r>
          </w:p>
        </w:tc>
      </w:tr>
      <w:tr w:rsidR="001E2862" w:rsidRPr="009C1426" w14:paraId="7385A85B" w14:textId="77777777" w:rsidTr="00790025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EF16C05" w14:textId="1C4BB722" w:rsidR="001E2862" w:rsidRPr="009C1426" w:rsidRDefault="00E06158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metta Burn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EC9BE46" w14:textId="76CC9C74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Dean, TAP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C95880E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F91480B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1E2862" w:rsidRPr="009C1426" w14:paraId="5EE5A2BE" w14:textId="77777777" w:rsidTr="00D9570A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998AD82" w14:textId="27DFACE2" w:rsidR="001E2862" w:rsidRPr="00A67C9F" w:rsidRDefault="0009633E" w:rsidP="001E2862">
            <w:pPr>
              <w:rPr>
                <w:b/>
                <w:sz w:val="20"/>
                <w:szCs w:val="20"/>
              </w:rPr>
            </w:pPr>
            <w:r w:rsidRPr="00A67C9F">
              <w:rPr>
                <w:b/>
                <w:sz w:val="20"/>
                <w:szCs w:val="20"/>
              </w:rPr>
              <w:t>Erin Gravelle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453736" w14:textId="543756D8" w:rsidR="001E2862" w:rsidRPr="00A67C9F" w:rsidRDefault="001E2862" w:rsidP="001E2862">
            <w:pPr>
              <w:rPr>
                <w:b/>
                <w:sz w:val="20"/>
                <w:szCs w:val="20"/>
              </w:rPr>
            </w:pPr>
            <w:r w:rsidRPr="005B6E6C">
              <w:rPr>
                <w:sz w:val="20"/>
                <w:szCs w:val="20"/>
              </w:rPr>
              <w:t>Associate Dean, TAPS</w:t>
            </w:r>
            <w:r w:rsidR="00A67C9F" w:rsidRPr="005B6E6C">
              <w:rPr>
                <w:sz w:val="20"/>
                <w:szCs w:val="20"/>
              </w:rPr>
              <w:t>;</w:t>
            </w:r>
            <w:r w:rsidR="00A67C9F" w:rsidRPr="00A67C9F">
              <w:rPr>
                <w:b/>
                <w:sz w:val="20"/>
                <w:szCs w:val="20"/>
              </w:rPr>
              <w:t xml:space="preserve"> Review Team Lead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63C411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65BBE2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Permanent</w:t>
            </w:r>
          </w:p>
        </w:tc>
      </w:tr>
      <w:tr w:rsidR="001E2862" w:rsidRPr="009C1426" w14:paraId="078F512C" w14:textId="77777777" w:rsidTr="00C7298A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6EC301C" w14:textId="3E08C4E7" w:rsidR="001E2862" w:rsidRDefault="00626CF8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rdan Gulley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FE6AEC" w14:textId="2D46BB98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 xml:space="preserve">Wilsonville, Apprenticeship, Fire, Emergency 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458EE40" w14:textId="40107AAD" w:rsidR="001E2862" w:rsidRPr="009C1426" w:rsidRDefault="001E2862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830594"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2B8D350" w14:textId="06794F6C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30FFDB5C" w14:textId="77777777" w:rsidTr="006A43E4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A14477" w14:textId="4F4D5F3C" w:rsidR="001E2862" w:rsidRPr="00D26237" w:rsidRDefault="006A43E4" w:rsidP="001E2862">
            <w:pPr>
              <w:rPr>
                <w:sz w:val="20"/>
                <w:szCs w:val="20"/>
              </w:rPr>
            </w:pPr>
            <w:r w:rsidRPr="00A67C9F">
              <w:rPr>
                <w:sz w:val="20"/>
                <w:szCs w:val="20"/>
              </w:rPr>
              <w:t>Dawn Hendrick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7CC6339" w14:textId="3FF29327" w:rsidR="001E2862" w:rsidRPr="00D26237" w:rsidRDefault="001E2862" w:rsidP="001E2862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Education, Human Services, Criminal Justice/Public Services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073AF4" w14:textId="7537187F" w:rsidR="001E2862" w:rsidRPr="00D26237" w:rsidRDefault="001E2862" w:rsidP="001E2862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202</w:t>
            </w:r>
            <w:r w:rsidR="006A43E4">
              <w:rPr>
                <w:sz w:val="20"/>
                <w:szCs w:val="20"/>
              </w:rPr>
              <w:t>4</w:t>
            </w:r>
            <w:r w:rsidRPr="00D26237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B6D73C9" w14:textId="77777777" w:rsidR="001E2862" w:rsidRPr="00D26237" w:rsidRDefault="001E2862" w:rsidP="001E2862">
            <w:pPr>
              <w:rPr>
                <w:sz w:val="20"/>
                <w:szCs w:val="20"/>
              </w:rPr>
            </w:pPr>
            <w:r w:rsidRPr="00D26237"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760AE7AC" w14:textId="77777777" w:rsidTr="001B0C42">
        <w:trPr>
          <w:trHeight w:val="224"/>
        </w:trPr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CAEA26" w14:textId="14FC19FF" w:rsidR="001E2862" w:rsidRPr="00A67C9F" w:rsidRDefault="006A43E4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rginia Chambers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855E4A" w14:textId="3CCD9ADF" w:rsidR="001E2862" w:rsidRPr="00A67C9F" w:rsidRDefault="001E2862" w:rsidP="001E2862">
            <w:pPr>
              <w:rPr>
                <w:sz w:val="20"/>
                <w:szCs w:val="20"/>
              </w:rPr>
            </w:pPr>
            <w:r w:rsidRPr="00A67C9F">
              <w:rPr>
                <w:sz w:val="20"/>
                <w:szCs w:val="20"/>
              </w:rPr>
              <w:t>Faculty-At-Larg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77F165A" w14:textId="43B902F5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 w:rsidR="006A43E4"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1892987" w14:textId="592AFD75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2669BD15" w14:textId="77777777" w:rsidTr="00F14D6B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8F1D47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ke Mattson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632A3A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ial Technolog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57A919" w14:textId="07854B39" w:rsidR="001E2862" w:rsidRPr="009C1426" w:rsidRDefault="001E2862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4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7FED623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619B0246" w14:textId="77777777" w:rsidTr="00106099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87833B" w14:textId="6EB5F8CA" w:rsidR="001E2862" w:rsidRPr="009C1426" w:rsidRDefault="006A43E4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i Hiatt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6C2358B" w14:textId="29BAFED1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Nursing, Allied Health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38CD76E" w14:textId="4A774FCB" w:rsidR="001E2862" w:rsidRPr="009C1426" w:rsidRDefault="001E2862" w:rsidP="001E2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6A43E4">
              <w:rPr>
                <w:sz w:val="20"/>
                <w:szCs w:val="20"/>
              </w:rPr>
              <w:t>6</w:t>
            </w:r>
            <w:r w:rsidRPr="009C1426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D31912C" w14:textId="77777777" w:rsidR="001E2862" w:rsidRPr="009C1426" w:rsidRDefault="001E2862" w:rsidP="001E2862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3-year</w:t>
            </w:r>
          </w:p>
        </w:tc>
      </w:tr>
      <w:tr w:rsidR="001E2862" w:rsidRPr="009C1426" w14:paraId="6F1FF7F0" w14:textId="77777777" w:rsidTr="004A5454">
        <w:tc>
          <w:tcPr>
            <w:tcW w:w="20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E7FF43" w14:textId="2084AB37" w:rsidR="001E2862" w:rsidRPr="005E12B7" w:rsidRDefault="004A5454" w:rsidP="001E2862">
            <w:pPr>
              <w:rPr>
                <w:sz w:val="20"/>
                <w:szCs w:val="20"/>
              </w:rPr>
            </w:pPr>
            <w:r w:rsidRPr="004A5454">
              <w:rPr>
                <w:sz w:val="20"/>
                <w:szCs w:val="20"/>
              </w:rPr>
              <w:t>Wryann Van Riper</w:t>
            </w:r>
          </w:p>
        </w:tc>
        <w:tc>
          <w:tcPr>
            <w:tcW w:w="55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3872A6" w14:textId="77777777" w:rsidR="001E2862" w:rsidRPr="005E12B7" w:rsidRDefault="001E2862" w:rsidP="001E2862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Automotive</w:t>
            </w:r>
            <w:r>
              <w:rPr>
                <w:sz w:val="20"/>
                <w:szCs w:val="20"/>
              </w:rPr>
              <w:t>/Welding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B9324D1" w14:textId="400FABB6" w:rsidR="001E2862" w:rsidRPr="005E12B7" w:rsidRDefault="001E2862" w:rsidP="001E2862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202</w:t>
            </w:r>
            <w:r w:rsidR="00C94488">
              <w:rPr>
                <w:sz w:val="20"/>
                <w:szCs w:val="20"/>
              </w:rPr>
              <w:t>6</w:t>
            </w:r>
            <w:r w:rsidRPr="005E12B7">
              <w:rPr>
                <w:sz w:val="20"/>
                <w:szCs w:val="20"/>
              </w:rPr>
              <w:t>/SP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6F84FF3" w14:textId="77777777" w:rsidR="001E2862" w:rsidRPr="005E12B7" w:rsidRDefault="001E2862" w:rsidP="001E2862">
            <w:pPr>
              <w:rPr>
                <w:sz w:val="20"/>
                <w:szCs w:val="20"/>
              </w:rPr>
            </w:pPr>
            <w:r w:rsidRPr="005E12B7">
              <w:rPr>
                <w:sz w:val="20"/>
                <w:szCs w:val="20"/>
              </w:rPr>
              <w:t>3-year</w:t>
            </w:r>
          </w:p>
        </w:tc>
      </w:tr>
    </w:tbl>
    <w:p w14:paraId="3877AA26" w14:textId="77777777" w:rsidR="000C7601" w:rsidRDefault="000C7601" w:rsidP="000C7601">
      <w:pPr>
        <w:pStyle w:val="NoSpacing"/>
      </w:pPr>
    </w:p>
    <w:p w14:paraId="2FC9CB24" w14:textId="77777777" w:rsidR="008852F5" w:rsidRDefault="00615871" w:rsidP="00DA3464">
      <w:pPr>
        <w:pStyle w:val="Heading1"/>
        <w:ind w:hanging="90"/>
      </w:pPr>
      <w:r>
        <w:t>Sub-Committees</w: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3150"/>
      </w:tblGrid>
      <w:tr w:rsidR="00676774" w:rsidRPr="009C1426" w14:paraId="19D5A33F" w14:textId="77777777" w:rsidTr="00615871">
        <w:tc>
          <w:tcPr>
            <w:tcW w:w="10795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82F3F3" w14:textId="77777777" w:rsidR="00676774" w:rsidRPr="009C1426" w:rsidRDefault="00676774" w:rsidP="001122A6">
            <w:pPr>
              <w:rPr>
                <w:sz w:val="20"/>
                <w:szCs w:val="20"/>
              </w:rPr>
            </w:pPr>
          </w:p>
        </w:tc>
      </w:tr>
      <w:tr w:rsidR="00615871" w:rsidRPr="009C1426" w14:paraId="5205AE5E" w14:textId="77777777" w:rsidTr="00615871">
        <w:tc>
          <w:tcPr>
            <w:tcW w:w="7645" w:type="dxa"/>
            <w:shd w:val="clear" w:color="auto" w:fill="auto"/>
          </w:tcPr>
          <w:p w14:paraId="33E46601" w14:textId="77777777" w:rsidR="00615871" w:rsidRPr="009C1426" w:rsidRDefault="00615871" w:rsidP="00615871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Related Instruction Sub-Committee</w:t>
            </w:r>
          </w:p>
        </w:tc>
        <w:tc>
          <w:tcPr>
            <w:tcW w:w="3150" w:type="dxa"/>
            <w:shd w:val="clear" w:color="auto" w:fill="auto"/>
          </w:tcPr>
          <w:p w14:paraId="5C29FE17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79CBF2D0" w14:textId="77777777" w:rsidTr="00615871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3EFF2936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</w:tcPr>
          <w:p w14:paraId="5DDCC705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</w:tr>
      <w:tr w:rsidR="00615871" w:rsidRPr="009C1426" w14:paraId="479E0913" w14:textId="77777777" w:rsidTr="0095733D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02F1A43" w14:textId="2876E5F3" w:rsidR="00615871" w:rsidRPr="009C1426" w:rsidRDefault="0095733D" w:rsidP="00587D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 (Lead)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A0F4A31" w14:textId="77777777" w:rsidR="00615871" w:rsidRPr="009C1426" w:rsidRDefault="00615871" w:rsidP="0061587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213F3E" w:rsidRPr="009C1426" w14:paraId="030CC727" w14:textId="77777777" w:rsidTr="001844D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BCDAFE" w14:textId="2C41D2EE" w:rsidR="00213F3E" w:rsidRPr="009C1426" w:rsidRDefault="00213F3E" w:rsidP="00213F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izabeth Carney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2A124C" w14:textId="7445BFB0" w:rsidR="00213F3E" w:rsidRPr="009C1426" w:rsidRDefault="00213F3E" w:rsidP="00213F3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0B3437" w:rsidRPr="009C1426" w14:paraId="4ABF9136" w14:textId="77777777" w:rsidTr="000B3437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CEFE7D" w14:textId="77777777" w:rsidR="000B3437" w:rsidRPr="009C1426" w:rsidRDefault="000B3437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Sarah Steidl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405BA0E" w14:textId="77777777" w:rsidR="000B3437" w:rsidRPr="009C1426" w:rsidRDefault="000B3437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615871" w:rsidRPr="009C1426" w14:paraId="33FE5D7C" w14:textId="77777777" w:rsidTr="007E5AFF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232B490" w14:textId="4CE99D6E" w:rsidR="00615871" w:rsidRPr="009C1426" w:rsidRDefault="007E5AFF" w:rsidP="00615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rrie Hughes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E45BA06" w14:textId="4DDAFAC0" w:rsidR="00615871" w:rsidRPr="009C1426" w:rsidRDefault="000C7624" w:rsidP="00615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  <w:r w:rsidR="007E5AFF">
              <w:rPr>
                <w:sz w:val="20"/>
                <w:szCs w:val="20"/>
              </w:rPr>
              <w:t>4</w:t>
            </w:r>
            <w:r w:rsidR="00C35718">
              <w:rPr>
                <w:sz w:val="20"/>
                <w:szCs w:val="20"/>
              </w:rPr>
              <w:t>/SP</w:t>
            </w:r>
          </w:p>
        </w:tc>
      </w:tr>
      <w:tr w:rsidR="00615871" w:rsidRPr="009C1426" w14:paraId="58F3ACB8" w14:textId="77777777" w:rsidTr="0001330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5527B4" w14:textId="77777777" w:rsidR="00615871" w:rsidRPr="009C1426" w:rsidRDefault="00615871" w:rsidP="00B23006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Tracy Nelson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DE0ED13" w14:textId="3F0E363D" w:rsidR="00615871" w:rsidRPr="009C1426" w:rsidRDefault="00CE720A" w:rsidP="00615871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202</w:t>
            </w:r>
            <w:r w:rsidR="0001330A">
              <w:rPr>
                <w:sz w:val="20"/>
                <w:szCs w:val="20"/>
              </w:rPr>
              <w:t>5</w:t>
            </w:r>
            <w:r w:rsidR="00615871" w:rsidRPr="009C1426">
              <w:rPr>
                <w:sz w:val="20"/>
                <w:szCs w:val="20"/>
              </w:rPr>
              <w:t>/SP</w:t>
            </w:r>
          </w:p>
        </w:tc>
      </w:tr>
      <w:tr w:rsidR="00615871" w:rsidRPr="009C1426" w14:paraId="0A4CF25F" w14:textId="77777777" w:rsidTr="00615871">
        <w:tc>
          <w:tcPr>
            <w:tcW w:w="7645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1735FF3D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0D8D8C53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27538DDB" w14:textId="77777777" w:rsidTr="00615871">
        <w:tc>
          <w:tcPr>
            <w:tcW w:w="7645" w:type="dxa"/>
            <w:shd w:val="clear" w:color="auto" w:fill="auto"/>
          </w:tcPr>
          <w:p w14:paraId="44FACC0D" w14:textId="77777777" w:rsidR="00615871" w:rsidRPr="009C1426" w:rsidRDefault="00615871" w:rsidP="00615871">
            <w:pPr>
              <w:pStyle w:val="Heading2"/>
              <w:ind w:left="-113"/>
              <w:outlineLvl w:val="1"/>
              <w:rPr>
                <w:sz w:val="20"/>
                <w:szCs w:val="20"/>
              </w:rPr>
            </w:pPr>
            <w:r w:rsidRPr="009C1426">
              <w:rPr>
                <w:sz w:val="22"/>
                <w:szCs w:val="20"/>
              </w:rPr>
              <w:t>General Education Sub-Committee</w:t>
            </w:r>
          </w:p>
        </w:tc>
        <w:tc>
          <w:tcPr>
            <w:tcW w:w="3150" w:type="dxa"/>
            <w:shd w:val="clear" w:color="auto" w:fill="auto"/>
          </w:tcPr>
          <w:p w14:paraId="6472E8A2" w14:textId="77777777" w:rsidR="00615871" w:rsidRPr="009C1426" w:rsidRDefault="00615871" w:rsidP="00676774">
            <w:pPr>
              <w:rPr>
                <w:sz w:val="20"/>
                <w:szCs w:val="20"/>
              </w:rPr>
            </w:pPr>
          </w:p>
        </w:tc>
      </w:tr>
      <w:tr w:rsidR="00615871" w:rsidRPr="009C1426" w14:paraId="3E56F3A1" w14:textId="77777777" w:rsidTr="00F0136A">
        <w:tc>
          <w:tcPr>
            <w:tcW w:w="7645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4B75DFD4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Member</w:t>
            </w:r>
          </w:p>
        </w:tc>
        <w:tc>
          <w:tcPr>
            <w:tcW w:w="3150" w:type="dxa"/>
            <w:tcBorders>
              <w:bottom w:val="single" w:sz="4" w:space="0" w:color="BFBFBF" w:themeColor="background1" w:themeShade="BF"/>
            </w:tcBorders>
            <w:shd w:val="clear" w:color="auto" w:fill="002060"/>
            <w:vAlign w:val="bottom"/>
          </w:tcPr>
          <w:p w14:paraId="0418969F" w14:textId="77777777" w:rsidR="00615871" w:rsidRPr="009C1426" w:rsidRDefault="00615871" w:rsidP="00676774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nding Term</w:t>
            </w:r>
          </w:p>
        </w:tc>
      </w:tr>
      <w:tr w:rsidR="00F41D4E" w:rsidRPr="009C1426" w14:paraId="33768693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C36138" w14:textId="423D71B1" w:rsidR="00F41D4E" w:rsidRDefault="00F41D4E" w:rsidP="000B34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a Reynolds (Lead)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1757E2F" w14:textId="27FEB430" w:rsidR="00F41D4E" w:rsidRDefault="003C6D88" w:rsidP="000B3437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563FEE" w:rsidRPr="009C1426" w14:paraId="4BA33C7F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6D8F01E" w14:textId="7D846A25" w:rsidR="00563FEE" w:rsidRDefault="00563FEE" w:rsidP="00563F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izabeth Carney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B807F5F" w14:textId="5BE9179C" w:rsidR="00563FEE" w:rsidRPr="009C1426" w:rsidRDefault="00563FEE" w:rsidP="00563FEE">
            <w:pPr>
              <w:rPr>
                <w:sz w:val="20"/>
                <w:szCs w:val="20"/>
              </w:rPr>
            </w:pPr>
            <w:r w:rsidRPr="009C1426">
              <w:rPr>
                <w:sz w:val="20"/>
                <w:szCs w:val="20"/>
              </w:rPr>
              <w:t>Ex-Officio</w:t>
            </w:r>
          </w:p>
        </w:tc>
      </w:tr>
      <w:tr w:rsidR="007E5AFF" w:rsidRPr="009C1426" w14:paraId="14D3E3AA" w14:textId="77777777" w:rsidTr="00335BB5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0B7485E" w14:textId="758313CF" w:rsidR="007E5AFF" w:rsidRDefault="007E5AFF" w:rsidP="007E5A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rrie Hughes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25FEB54" w14:textId="409BF159" w:rsidR="007E5AFF" w:rsidRDefault="007E5AFF" w:rsidP="007E5A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4/SP</w:t>
            </w:r>
          </w:p>
        </w:tc>
      </w:tr>
      <w:tr w:rsidR="007E5AFF" w:rsidRPr="009C1426" w14:paraId="66039760" w14:textId="77777777" w:rsidTr="00F0136A">
        <w:tc>
          <w:tcPr>
            <w:tcW w:w="76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04AC3A" w14:textId="55BBE38F" w:rsidR="007E5AFF" w:rsidRDefault="007E5AFF" w:rsidP="007E5A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ricia McFarland</w:t>
            </w:r>
          </w:p>
        </w:tc>
        <w:tc>
          <w:tcPr>
            <w:tcW w:w="31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4FFF58" w14:textId="752D700C" w:rsidR="007E5AFF" w:rsidRPr="009C1426" w:rsidRDefault="007E5AFF" w:rsidP="007E5A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4/SP</w:t>
            </w:r>
          </w:p>
        </w:tc>
      </w:tr>
    </w:tbl>
    <w:p w14:paraId="1E21EAF5" w14:textId="77777777" w:rsidR="00BC43CC" w:rsidRDefault="00BC43CC" w:rsidP="00F1666D">
      <w:pPr>
        <w:pStyle w:val="NoSpacing"/>
        <w:rPr>
          <w:sz w:val="20"/>
          <w:szCs w:val="20"/>
        </w:rPr>
      </w:pPr>
    </w:p>
    <w:p w14:paraId="7A79D4F2" w14:textId="5F81FB2B" w:rsidR="00B819C4" w:rsidRPr="007344A9" w:rsidRDefault="00B933DE" w:rsidP="00B819C4">
      <w:pPr>
        <w:pStyle w:val="Heading2"/>
        <w:rPr>
          <w:sz w:val="22"/>
        </w:rPr>
      </w:pPr>
      <w:r>
        <w:rPr>
          <w:sz w:val="22"/>
        </w:rPr>
        <w:t>2023-2024</w:t>
      </w:r>
      <w:r w:rsidR="00B819C4" w:rsidRPr="007344A9">
        <w:rPr>
          <w:sz w:val="22"/>
        </w:rPr>
        <w:t xml:space="preserve"> Sabbaticals</w:t>
      </w:r>
    </w:p>
    <w:p w14:paraId="221DA2C7" w14:textId="079BD36A" w:rsidR="00D328E6" w:rsidRPr="00F1666D" w:rsidRDefault="00631E29" w:rsidP="00F1666D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Elizabeth Carney for </w:t>
      </w:r>
      <w:r w:rsidR="00910AA1">
        <w:rPr>
          <w:sz w:val="20"/>
          <w:szCs w:val="20"/>
        </w:rPr>
        <w:t>24/WI and 24/SP</w:t>
      </w:r>
    </w:p>
    <w:sectPr w:rsidR="00D328E6" w:rsidRPr="00F1666D" w:rsidSect="00F716EF"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LEwNDMyNTc2MjBW0lEKTi0uzszPAykwrgUAgXQYLCwAAAA="/>
  </w:docVars>
  <w:rsids>
    <w:rsidRoot w:val="00A5683F"/>
    <w:rsid w:val="00002976"/>
    <w:rsid w:val="0000315A"/>
    <w:rsid w:val="00006275"/>
    <w:rsid w:val="0001330A"/>
    <w:rsid w:val="00016495"/>
    <w:rsid w:val="000200E6"/>
    <w:rsid w:val="00040C7C"/>
    <w:rsid w:val="00044067"/>
    <w:rsid w:val="00045361"/>
    <w:rsid w:val="000522CD"/>
    <w:rsid w:val="00065B21"/>
    <w:rsid w:val="00065B5F"/>
    <w:rsid w:val="000668A8"/>
    <w:rsid w:val="00083DF3"/>
    <w:rsid w:val="00093E81"/>
    <w:rsid w:val="0009633E"/>
    <w:rsid w:val="0009794A"/>
    <w:rsid w:val="000A2A5A"/>
    <w:rsid w:val="000B3437"/>
    <w:rsid w:val="000B746B"/>
    <w:rsid w:val="000C7601"/>
    <w:rsid w:val="000C7624"/>
    <w:rsid w:val="00106099"/>
    <w:rsid w:val="0010748E"/>
    <w:rsid w:val="00132632"/>
    <w:rsid w:val="0014248E"/>
    <w:rsid w:val="0015784C"/>
    <w:rsid w:val="00170806"/>
    <w:rsid w:val="001809A3"/>
    <w:rsid w:val="001A0B44"/>
    <w:rsid w:val="001A49C1"/>
    <w:rsid w:val="001B0C42"/>
    <w:rsid w:val="001B10B4"/>
    <w:rsid w:val="001C65F9"/>
    <w:rsid w:val="001C6DA8"/>
    <w:rsid w:val="001E2862"/>
    <w:rsid w:val="00205505"/>
    <w:rsid w:val="00213F3E"/>
    <w:rsid w:val="00215A2F"/>
    <w:rsid w:val="00217477"/>
    <w:rsid w:val="0025298E"/>
    <w:rsid w:val="002641D5"/>
    <w:rsid w:val="0027146D"/>
    <w:rsid w:val="00273228"/>
    <w:rsid w:val="002859AC"/>
    <w:rsid w:val="002B7D6D"/>
    <w:rsid w:val="002C2783"/>
    <w:rsid w:val="002C2B1C"/>
    <w:rsid w:val="002D0021"/>
    <w:rsid w:val="002D091C"/>
    <w:rsid w:val="002F54CA"/>
    <w:rsid w:val="0032296B"/>
    <w:rsid w:val="003239BA"/>
    <w:rsid w:val="003500FB"/>
    <w:rsid w:val="00351966"/>
    <w:rsid w:val="0035359E"/>
    <w:rsid w:val="003950FE"/>
    <w:rsid w:val="003965B4"/>
    <w:rsid w:val="003A29D0"/>
    <w:rsid w:val="003A4330"/>
    <w:rsid w:val="003B39FF"/>
    <w:rsid w:val="003B535E"/>
    <w:rsid w:val="003C1CF6"/>
    <w:rsid w:val="003C2777"/>
    <w:rsid w:val="003C6D88"/>
    <w:rsid w:val="003D1F1A"/>
    <w:rsid w:val="003D71B1"/>
    <w:rsid w:val="003E6B78"/>
    <w:rsid w:val="0040132F"/>
    <w:rsid w:val="0042003F"/>
    <w:rsid w:val="00433B84"/>
    <w:rsid w:val="004354F7"/>
    <w:rsid w:val="00472244"/>
    <w:rsid w:val="004735B9"/>
    <w:rsid w:val="00473E98"/>
    <w:rsid w:val="00475140"/>
    <w:rsid w:val="00490AA8"/>
    <w:rsid w:val="00490CEB"/>
    <w:rsid w:val="004918E3"/>
    <w:rsid w:val="004A5454"/>
    <w:rsid w:val="004D0556"/>
    <w:rsid w:val="004E5E2B"/>
    <w:rsid w:val="004F7A2E"/>
    <w:rsid w:val="00502714"/>
    <w:rsid w:val="0051085A"/>
    <w:rsid w:val="00514712"/>
    <w:rsid w:val="005166AE"/>
    <w:rsid w:val="00520322"/>
    <w:rsid w:val="005437AE"/>
    <w:rsid w:val="00546680"/>
    <w:rsid w:val="00563FEE"/>
    <w:rsid w:val="00566172"/>
    <w:rsid w:val="00567135"/>
    <w:rsid w:val="00572F5C"/>
    <w:rsid w:val="00583B41"/>
    <w:rsid w:val="00587D10"/>
    <w:rsid w:val="005B6E6C"/>
    <w:rsid w:val="005C1CE4"/>
    <w:rsid w:val="005C6B41"/>
    <w:rsid w:val="005E12B7"/>
    <w:rsid w:val="005E1C83"/>
    <w:rsid w:val="005F2438"/>
    <w:rsid w:val="005F7670"/>
    <w:rsid w:val="00603F29"/>
    <w:rsid w:val="0061303F"/>
    <w:rsid w:val="00615871"/>
    <w:rsid w:val="006206C3"/>
    <w:rsid w:val="00623676"/>
    <w:rsid w:val="006261F7"/>
    <w:rsid w:val="00626CF8"/>
    <w:rsid w:val="00631E29"/>
    <w:rsid w:val="006332F3"/>
    <w:rsid w:val="0063671F"/>
    <w:rsid w:val="006457C1"/>
    <w:rsid w:val="00676774"/>
    <w:rsid w:val="00676A9D"/>
    <w:rsid w:val="00697177"/>
    <w:rsid w:val="006A43E4"/>
    <w:rsid w:val="006B1C91"/>
    <w:rsid w:val="006E03CE"/>
    <w:rsid w:val="006E7D15"/>
    <w:rsid w:val="006F12B2"/>
    <w:rsid w:val="006F619C"/>
    <w:rsid w:val="006F7D7F"/>
    <w:rsid w:val="00713DB6"/>
    <w:rsid w:val="00716B30"/>
    <w:rsid w:val="007344A9"/>
    <w:rsid w:val="0074192A"/>
    <w:rsid w:val="0074366E"/>
    <w:rsid w:val="00753333"/>
    <w:rsid w:val="007575BD"/>
    <w:rsid w:val="00777D87"/>
    <w:rsid w:val="00790025"/>
    <w:rsid w:val="007B187C"/>
    <w:rsid w:val="007E0AFD"/>
    <w:rsid w:val="007E5AFF"/>
    <w:rsid w:val="007E7A85"/>
    <w:rsid w:val="008010BF"/>
    <w:rsid w:val="00804646"/>
    <w:rsid w:val="00806CCB"/>
    <w:rsid w:val="008135CF"/>
    <w:rsid w:val="00817137"/>
    <w:rsid w:val="0082507E"/>
    <w:rsid w:val="00830594"/>
    <w:rsid w:val="00850C4C"/>
    <w:rsid w:val="00856B49"/>
    <w:rsid w:val="00873CE7"/>
    <w:rsid w:val="00876B92"/>
    <w:rsid w:val="008852F5"/>
    <w:rsid w:val="0089544B"/>
    <w:rsid w:val="00896AD9"/>
    <w:rsid w:val="008B6A3D"/>
    <w:rsid w:val="00910404"/>
    <w:rsid w:val="00910AA1"/>
    <w:rsid w:val="00911468"/>
    <w:rsid w:val="00937773"/>
    <w:rsid w:val="00956E1F"/>
    <w:rsid w:val="0095733D"/>
    <w:rsid w:val="00983072"/>
    <w:rsid w:val="0098365F"/>
    <w:rsid w:val="00990CB3"/>
    <w:rsid w:val="009C1426"/>
    <w:rsid w:val="009F3864"/>
    <w:rsid w:val="009F3CE4"/>
    <w:rsid w:val="009F6213"/>
    <w:rsid w:val="00A2385F"/>
    <w:rsid w:val="00A45BF0"/>
    <w:rsid w:val="00A562DC"/>
    <w:rsid w:val="00A5683F"/>
    <w:rsid w:val="00A66E00"/>
    <w:rsid w:val="00A67C9F"/>
    <w:rsid w:val="00A71936"/>
    <w:rsid w:val="00A723D9"/>
    <w:rsid w:val="00A7696A"/>
    <w:rsid w:val="00A81FB3"/>
    <w:rsid w:val="00AC7D6D"/>
    <w:rsid w:val="00AE53E7"/>
    <w:rsid w:val="00AF3F02"/>
    <w:rsid w:val="00B23006"/>
    <w:rsid w:val="00B70099"/>
    <w:rsid w:val="00B75BB9"/>
    <w:rsid w:val="00B75E1B"/>
    <w:rsid w:val="00B819C4"/>
    <w:rsid w:val="00B933DE"/>
    <w:rsid w:val="00B96037"/>
    <w:rsid w:val="00B97359"/>
    <w:rsid w:val="00BB40D3"/>
    <w:rsid w:val="00BC34F5"/>
    <w:rsid w:val="00BC43CC"/>
    <w:rsid w:val="00BC5393"/>
    <w:rsid w:val="00BD14E3"/>
    <w:rsid w:val="00C00043"/>
    <w:rsid w:val="00C03CE1"/>
    <w:rsid w:val="00C14935"/>
    <w:rsid w:val="00C20822"/>
    <w:rsid w:val="00C35718"/>
    <w:rsid w:val="00C54055"/>
    <w:rsid w:val="00C62726"/>
    <w:rsid w:val="00C7298A"/>
    <w:rsid w:val="00C878FA"/>
    <w:rsid w:val="00C94488"/>
    <w:rsid w:val="00CA3FB7"/>
    <w:rsid w:val="00CE13A1"/>
    <w:rsid w:val="00CE720A"/>
    <w:rsid w:val="00CF0724"/>
    <w:rsid w:val="00CF61CC"/>
    <w:rsid w:val="00D033AD"/>
    <w:rsid w:val="00D114A0"/>
    <w:rsid w:val="00D24F9C"/>
    <w:rsid w:val="00D26237"/>
    <w:rsid w:val="00D328E6"/>
    <w:rsid w:val="00D4124F"/>
    <w:rsid w:val="00D51F07"/>
    <w:rsid w:val="00D57E2C"/>
    <w:rsid w:val="00D70CAF"/>
    <w:rsid w:val="00D72D9C"/>
    <w:rsid w:val="00D9570A"/>
    <w:rsid w:val="00DA3464"/>
    <w:rsid w:val="00DA3D7A"/>
    <w:rsid w:val="00DF50FD"/>
    <w:rsid w:val="00DF7174"/>
    <w:rsid w:val="00E00EAA"/>
    <w:rsid w:val="00E06158"/>
    <w:rsid w:val="00E07479"/>
    <w:rsid w:val="00E25CD2"/>
    <w:rsid w:val="00E515BA"/>
    <w:rsid w:val="00E627CC"/>
    <w:rsid w:val="00E629BF"/>
    <w:rsid w:val="00E66CB4"/>
    <w:rsid w:val="00E7303C"/>
    <w:rsid w:val="00E73165"/>
    <w:rsid w:val="00E84DCC"/>
    <w:rsid w:val="00E91B0A"/>
    <w:rsid w:val="00EB0FA0"/>
    <w:rsid w:val="00EC12DF"/>
    <w:rsid w:val="00EC1EB1"/>
    <w:rsid w:val="00ED5548"/>
    <w:rsid w:val="00EE3476"/>
    <w:rsid w:val="00EE4BC8"/>
    <w:rsid w:val="00EE5B28"/>
    <w:rsid w:val="00F0136A"/>
    <w:rsid w:val="00F14D6B"/>
    <w:rsid w:val="00F1666D"/>
    <w:rsid w:val="00F41D4E"/>
    <w:rsid w:val="00F716EF"/>
    <w:rsid w:val="00F77C03"/>
    <w:rsid w:val="00F919BA"/>
    <w:rsid w:val="00F94EB2"/>
    <w:rsid w:val="00FB4ABC"/>
    <w:rsid w:val="00FD61BF"/>
    <w:rsid w:val="00FF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44225"/>
  <w15:docId w15:val="{1FE03A44-783F-4813-907C-D854BD065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68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66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56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C760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166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9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eagles</dc:creator>
  <cp:keywords/>
  <dc:description/>
  <cp:lastModifiedBy>Megan Feagles</cp:lastModifiedBy>
  <cp:revision>37</cp:revision>
  <cp:lastPrinted>2020-10-16T16:55:00Z</cp:lastPrinted>
  <dcterms:created xsi:type="dcterms:W3CDTF">2023-04-11T20:29:00Z</dcterms:created>
  <dcterms:modified xsi:type="dcterms:W3CDTF">2024-01-29T16:25:00Z</dcterms:modified>
</cp:coreProperties>
</file>